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37C802" w14:textId="77777777" w:rsidR="00A53CB1" w:rsidRDefault="00046EAD" w:rsidP="003C1D88">
      <w:pPr>
        <w:pStyle w:val="Title"/>
      </w:pPr>
      <w:r w:rsidRPr="00046EAD">
        <w:t>Quiz Questions</w:t>
      </w:r>
    </w:p>
    <w:p w14:paraId="48B49F64" w14:textId="77777777" w:rsidR="00A53CB1" w:rsidRDefault="00046EAD" w:rsidP="003C1D88">
      <w:pPr>
        <w:pStyle w:val="Heading1"/>
      </w:pPr>
      <w:r>
        <w:t>Chapter 3: The Development of nursing and midwifery knowledge</w:t>
      </w:r>
    </w:p>
    <w:p w14:paraId="54538D54" w14:textId="6155B774" w:rsidR="00A53CB1" w:rsidRPr="003C1D88" w:rsidRDefault="00115D8A" w:rsidP="003C1D88">
      <w:r w:rsidRPr="003C1D88">
        <w:rPr>
          <w:rFonts w:eastAsia="Calibri"/>
        </w:rPr>
        <w:t>1.</w:t>
      </w:r>
      <w:r w:rsidR="00046EAD">
        <w:rPr>
          <w:rFonts w:eastAsia="Calibri"/>
        </w:rPr>
        <w:t xml:space="preserve"> </w:t>
      </w:r>
      <w:r w:rsidRPr="003C1D88">
        <w:t>Identify five potential sources of nursing and midwifery knowledge.</w:t>
      </w:r>
    </w:p>
    <w:p w14:paraId="2461ACBA" w14:textId="306BCA9D" w:rsidR="00A53CB1" w:rsidRPr="003C1D88" w:rsidRDefault="00115D8A" w:rsidP="003C1D88">
      <w:pPr>
        <w:ind w:left="432"/>
      </w:pPr>
      <w:r w:rsidRPr="003C1D88">
        <w:t>Tradition, personal knowledge</w:t>
      </w:r>
      <w:r w:rsidR="00FB2174">
        <w:t>/</w:t>
      </w:r>
      <w:r w:rsidRPr="003C1D88">
        <w:t>experience, intuition, other disciplines, research.</w:t>
      </w:r>
    </w:p>
    <w:p w14:paraId="5A9C06D6" w14:textId="77777777" w:rsidR="003C1D88" w:rsidRDefault="003C1D88" w:rsidP="003C1D88">
      <w:pPr>
        <w:rPr>
          <w:rFonts w:eastAsia="Calibri"/>
        </w:rPr>
      </w:pPr>
    </w:p>
    <w:p w14:paraId="04D05168" w14:textId="672A3E11" w:rsidR="00A53CB1" w:rsidRDefault="00115D8A" w:rsidP="003C1D88">
      <w:r w:rsidRPr="003C1D88">
        <w:rPr>
          <w:rFonts w:eastAsia="Calibri"/>
        </w:rPr>
        <w:t>2.</w:t>
      </w:r>
      <w:r w:rsidR="00046EAD">
        <w:rPr>
          <w:rFonts w:eastAsia="Calibri"/>
        </w:rPr>
        <w:t xml:space="preserve"> </w:t>
      </w:r>
      <w:r w:rsidRPr="003C1D88">
        <w:t xml:space="preserve">Define </w:t>
      </w:r>
      <w:r w:rsidR="00FB2174">
        <w:t xml:space="preserve">the </w:t>
      </w:r>
      <w:r w:rsidR="007269D0" w:rsidRPr="007269D0">
        <w:t>research paradigm.</w:t>
      </w:r>
    </w:p>
    <w:p w14:paraId="46CFBB80" w14:textId="77777777" w:rsidR="00A53CB1" w:rsidRPr="003C1D88" w:rsidRDefault="00115D8A" w:rsidP="003C1D88">
      <w:pPr>
        <w:ind w:left="144" w:firstLine="360"/>
      </w:pPr>
      <w:r w:rsidRPr="003C1D88">
        <w:t>A framework that encompasses ideas and beliefs about reality, the ways in which knowledge is acquired and the way in which research should be carried out.</w:t>
      </w:r>
    </w:p>
    <w:p w14:paraId="42238175" w14:textId="77777777" w:rsidR="003C1D88" w:rsidRDefault="003C1D88" w:rsidP="003C1D88">
      <w:pPr>
        <w:rPr>
          <w:rFonts w:eastAsia="Calibri"/>
        </w:rPr>
      </w:pPr>
    </w:p>
    <w:p w14:paraId="34F8550B" w14:textId="26526619" w:rsidR="00A53CB1" w:rsidRPr="003C1D88" w:rsidRDefault="00115D8A" w:rsidP="003C1D88">
      <w:r w:rsidRPr="003C1D88">
        <w:rPr>
          <w:rFonts w:eastAsia="Calibri"/>
        </w:rPr>
        <w:t>3.</w:t>
      </w:r>
      <w:r w:rsidR="00046EAD">
        <w:rPr>
          <w:rFonts w:eastAsia="Calibri"/>
        </w:rPr>
        <w:t xml:space="preserve"> </w:t>
      </w:r>
      <w:r w:rsidRPr="003C1D88">
        <w:t>Define the research paradigm of positivism</w:t>
      </w:r>
    </w:p>
    <w:p w14:paraId="6B778C68" w14:textId="2C60194B" w:rsidR="00046EAD" w:rsidRDefault="00115D8A" w:rsidP="00046EAD">
      <w:pPr>
        <w:ind w:left="432"/>
      </w:pPr>
      <w:r w:rsidRPr="003C1D88">
        <w:t>A school of thought which advocates that reality is objective and measurable.</w:t>
      </w:r>
    </w:p>
    <w:p w14:paraId="4A973829" w14:textId="77777777" w:rsidR="003C1D88" w:rsidRDefault="003C1D88" w:rsidP="003C1D88">
      <w:pPr>
        <w:rPr>
          <w:rFonts w:eastAsia="Calibri"/>
        </w:rPr>
      </w:pPr>
    </w:p>
    <w:p w14:paraId="4A27FF81" w14:textId="105C939A" w:rsidR="00A53CB1" w:rsidRPr="003C1D88" w:rsidRDefault="00115D8A" w:rsidP="003C1D88">
      <w:r w:rsidRPr="003C1D88">
        <w:rPr>
          <w:rFonts w:eastAsia="Calibri"/>
        </w:rPr>
        <w:t>4.</w:t>
      </w:r>
      <w:r w:rsidR="00046EAD">
        <w:rPr>
          <w:rFonts w:eastAsia="Calibri"/>
        </w:rPr>
        <w:t xml:space="preserve"> </w:t>
      </w:r>
      <w:r w:rsidRPr="003C1D88">
        <w:t>Define the research paradigm of interpretivism</w:t>
      </w:r>
    </w:p>
    <w:p w14:paraId="3CCCE9C8" w14:textId="12C89EED" w:rsidR="00115D8A" w:rsidRDefault="00115D8A" w:rsidP="003C1D88">
      <w:pPr>
        <w:ind w:left="144" w:firstLine="360"/>
      </w:pPr>
      <w:r w:rsidRPr="003C1D88">
        <w:t xml:space="preserve">A school of thought which believes that reality is subjective and that there is no universal truth. </w:t>
      </w:r>
    </w:p>
    <w:p w14:paraId="16532FC7" w14:textId="77777777" w:rsidR="003C1D88" w:rsidRDefault="003C1D88" w:rsidP="003C1D88">
      <w:pPr>
        <w:rPr>
          <w:rFonts w:eastAsia="Calibri"/>
        </w:rPr>
      </w:pPr>
    </w:p>
    <w:p w14:paraId="2F12E835" w14:textId="351C3612" w:rsidR="00A53CB1" w:rsidRPr="003C1D88" w:rsidRDefault="00115D8A" w:rsidP="003C1D88">
      <w:r w:rsidRPr="003C1D88">
        <w:rPr>
          <w:rFonts w:eastAsia="Calibri"/>
        </w:rPr>
        <w:t>5.</w:t>
      </w:r>
      <w:r w:rsidR="00046EAD">
        <w:rPr>
          <w:rFonts w:eastAsia="Calibri"/>
        </w:rPr>
        <w:t xml:space="preserve"> </w:t>
      </w:r>
      <w:r w:rsidRPr="003C1D88">
        <w:t xml:space="preserve">By what </w:t>
      </w:r>
      <w:proofErr w:type="gramStart"/>
      <w:r w:rsidRPr="003C1D88">
        <w:t>other</w:t>
      </w:r>
      <w:proofErr w:type="gramEnd"/>
      <w:r w:rsidRPr="003C1D88">
        <w:t xml:space="preserve"> name is interpretivism sometimes known?</w:t>
      </w:r>
    </w:p>
    <w:p w14:paraId="0B75CAAB" w14:textId="19A96A7E" w:rsidR="00046EAD" w:rsidRDefault="00115D8A" w:rsidP="00046EAD">
      <w:pPr>
        <w:ind w:left="432"/>
      </w:pPr>
      <w:r w:rsidRPr="003C1D88">
        <w:t>Naturalism</w:t>
      </w:r>
    </w:p>
    <w:p w14:paraId="7A80AA8F" w14:textId="77777777" w:rsidR="003C1D88" w:rsidRDefault="003C1D88" w:rsidP="00046EAD">
      <w:pPr>
        <w:rPr>
          <w:rFonts w:eastAsia="Calibri"/>
        </w:rPr>
      </w:pPr>
    </w:p>
    <w:p w14:paraId="48914C7B" w14:textId="156C658E" w:rsidR="00046EAD" w:rsidRDefault="00115D8A" w:rsidP="00046EAD">
      <w:r w:rsidRPr="003C1D88">
        <w:rPr>
          <w:rFonts w:eastAsia="Calibri"/>
        </w:rPr>
        <w:t>6.</w:t>
      </w:r>
      <w:r w:rsidR="00046EAD">
        <w:rPr>
          <w:rFonts w:eastAsia="Calibri"/>
        </w:rPr>
        <w:t xml:space="preserve"> </w:t>
      </w:r>
      <w:r w:rsidRPr="003C1D88">
        <w:t>Define the research paradigm of pragmatism</w:t>
      </w:r>
    </w:p>
    <w:p w14:paraId="092FD95D" w14:textId="77777777" w:rsidR="00A53CB1" w:rsidRPr="003C1D88" w:rsidRDefault="00115D8A" w:rsidP="003C1D88">
      <w:pPr>
        <w:ind w:left="288" w:firstLine="360"/>
      </w:pPr>
      <w:r w:rsidRPr="003C1D88">
        <w:t>A school of thought which takes a practical approach to research advocating the use of mixed methods.</w:t>
      </w:r>
    </w:p>
    <w:p w14:paraId="1F979644" w14:textId="77777777" w:rsidR="003C1D88" w:rsidRDefault="003C1D88" w:rsidP="003C1D88">
      <w:pPr>
        <w:rPr>
          <w:rFonts w:eastAsia="Calibri"/>
        </w:rPr>
      </w:pPr>
    </w:p>
    <w:p w14:paraId="57244660" w14:textId="63967F1E" w:rsidR="00A53CB1" w:rsidRPr="003C1D88" w:rsidRDefault="00115D8A" w:rsidP="003C1D88">
      <w:r w:rsidRPr="003C1D88">
        <w:rPr>
          <w:rFonts w:eastAsia="Calibri"/>
        </w:rPr>
        <w:t>7.</w:t>
      </w:r>
      <w:r w:rsidR="00046EAD">
        <w:rPr>
          <w:rFonts w:eastAsia="Calibri"/>
        </w:rPr>
        <w:t xml:space="preserve"> </w:t>
      </w:r>
      <w:r w:rsidRPr="003C1D88">
        <w:t>In addition to positivism, interpretivism and pragmatism, name other research paradigms.</w:t>
      </w:r>
    </w:p>
    <w:p w14:paraId="25ACB402" w14:textId="77777777" w:rsidR="00A53CB1" w:rsidRPr="003C1D88" w:rsidRDefault="00115D8A" w:rsidP="003C1D88">
      <w:pPr>
        <w:ind w:left="288" w:firstLine="360"/>
      </w:pPr>
      <w:r w:rsidRPr="003C1D88">
        <w:t>Feminism, post-positivism</w:t>
      </w:r>
    </w:p>
    <w:p w14:paraId="6F4176B7" w14:textId="77777777" w:rsidR="003C1D88" w:rsidRDefault="003C1D88" w:rsidP="003C1D88">
      <w:pPr>
        <w:ind w:left="360" w:hanging="360"/>
        <w:rPr>
          <w:rFonts w:eastAsia="Calibri"/>
        </w:rPr>
      </w:pPr>
    </w:p>
    <w:p w14:paraId="4013FC00" w14:textId="73E9E6A0" w:rsidR="00A53CB1" w:rsidRPr="003C1D88" w:rsidRDefault="00115D8A" w:rsidP="003C1D88">
      <w:pPr>
        <w:ind w:left="360" w:hanging="360"/>
      </w:pPr>
      <w:r w:rsidRPr="003C1D88">
        <w:rPr>
          <w:rFonts w:eastAsia="Calibri"/>
        </w:rPr>
        <w:t>8.</w:t>
      </w:r>
      <w:r w:rsidR="00046EAD">
        <w:rPr>
          <w:rFonts w:eastAsia="Calibri"/>
        </w:rPr>
        <w:t xml:space="preserve"> </w:t>
      </w:r>
      <w:r w:rsidRPr="003C1D88">
        <w:t>Which paradigm dominated health care research during the first half of the twentieth century?</w:t>
      </w:r>
    </w:p>
    <w:p w14:paraId="59B76264" w14:textId="77777777" w:rsidR="00A53CB1" w:rsidRPr="003C1D88" w:rsidRDefault="00115D8A" w:rsidP="003C1D88">
      <w:pPr>
        <w:ind w:left="288" w:firstLine="360"/>
      </w:pPr>
      <w:r w:rsidRPr="003C1D88">
        <w:t>Positivism</w:t>
      </w:r>
    </w:p>
    <w:p w14:paraId="4C7D09B3" w14:textId="77777777" w:rsidR="003C1D88" w:rsidRDefault="003C1D88" w:rsidP="003C1D88">
      <w:pPr>
        <w:rPr>
          <w:rFonts w:eastAsia="Calibri"/>
        </w:rPr>
      </w:pPr>
    </w:p>
    <w:p w14:paraId="0AC536B7" w14:textId="68422472" w:rsidR="00A53CB1" w:rsidRPr="003C1D88" w:rsidRDefault="00115D8A" w:rsidP="003C1D88">
      <w:r w:rsidRPr="003C1D88">
        <w:rPr>
          <w:rFonts w:eastAsia="Calibri"/>
        </w:rPr>
        <w:t>9.</w:t>
      </w:r>
      <w:r w:rsidR="00046EAD">
        <w:rPr>
          <w:rFonts w:eastAsia="Calibri"/>
        </w:rPr>
        <w:t xml:space="preserve"> </w:t>
      </w:r>
      <w:r w:rsidRPr="003C1D88">
        <w:t>Define ontology.</w:t>
      </w:r>
    </w:p>
    <w:p w14:paraId="4AD0C78C" w14:textId="77777777" w:rsidR="00A53CB1" w:rsidRPr="003C1D88" w:rsidRDefault="00115D8A" w:rsidP="003C1D88">
      <w:pPr>
        <w:ind w:left="288" w:firstLine="360"/>
      </w:pPr>
      <w:r w:rsidRPr="003C1D88">
        <w:t>Beliefs about the nature of being and the characteristics of reality</w:t>
      </w:r>
    </w:p>
    <w:p w14:paraId="0195BB61" w14:textId="77777777" w:rsidR="003C1D88" w:rsidRDefault="003C1D88" w:rsidP="003C1D88">
      <w:pPr>
        <w:rPr>
          <w:rFonts w:eastAsia="Calibri"/>
        </w:rPr>
      </w:pPr>
    </w:p>
    <w:p w14:paraId="55F7853E" w14:textId="16136851" w:rsidR="00A53CB1" w:rsidRPr="003C1D88" w:rsidRDefault="00115D8A" w:rsidP="003C1D88">
      <w:r w:rsidRPr="003C1D88">
        <w:rPr>
          <w:rFonts w:eastAsia="Calibri"/>
        </w:rPr>
        <w:t>10.</w:t>
      </w:r>
      <w:r w:rsidR="00046EAD">
        <w:rPr>
          <w:rFonts w:eastAsia="Calibri"/>
        </w:rPr>
        <w:t xml:space="preserve"> </w:t>
      </w:r>
      <w:r w:rsidRPr="003C1D88">
        <w:t>Define epistemology.</w:t>
      </w:r>
    </w:p>
    <w:p w14:paraId="13BF7358" w14:textId="77777777" w:rsidR="00A53CB1" w:rsidRPr="003C1D88" w:rsidRDefault="00115D8A" w:rsidP="003C1D88">
      <w:pPr>
        <w:ind w:left="288" w:firstLine="360"/>
      </w:pPr>
      <w:r w:rsidRPr="003C1D88">
        <w:lastRenderedPageBreak/>
        <w:t>Beliefs about the nature of knowledge and how knowledge is acquired</w:t>
      </w:r>
    </w:p>
    <w:p w14:paraId="04BB074B" w14:textId="77777777" w:rsidR="003C1D88" w:rsidRDefault="003C1D88" w:rsidP="003C1D88">
      <w:pPr>
        <w:rPr>
          <w:rFonts w:eastAsia="Calibri"/>
        </w:rPr>
      </w:pPr>
    </w:p>
    <w:p w14:paraId="70C330D8" w14:textId="4EE6C265" w:rsidR="00A53CB1" w:rsidRDefault="00115D8A" w:rsidP="003C1D88">
      <w:r w:rsidRPr="003C1D88">
        <w:rPr>
          <w:rFonts w:eastAsia="Calibri"/>
        </w:rPr>
        <w:t>11.</w:t>
      </w:r>
      <w:r w:rsidR="00046EAD">
        <w:rPr>
          <w:rFonts w:eastAsia="Calibri"/>
        </w:rPr>
        <w:t xml:space="preserve"> </w:t>
      </w:r>
      <w:r w:rsidRPr="003C1D88">
        <w:t>Match the following ontological statements and research paradigms</w:t>
      </w:r>
    </w:p>
    <w:p w14:paraId="05BC8080" w14:textId="77777777" w:rsidR="003C1D88" w:rsidRDefault="003C1D88" w:rsidP="003C1D88"/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094"/>
        <w:gridCol w:w="2122"/>
      </w:tblGrid>
      <w:tr w:rsidR="00AE1792" w:rsidRPr="00286EB4" w14:paraId="7F3BB97F" w14:textId="77777777" w:rsidTr="006226B6">
        <w:tc>
          <w:tcPr>
            <w:tcW w:w="3849" w:type="pct"/>
          </w:tcPr>
          <w:p w14:paraId="0B35B8F2" w14:textId="77777777" w:rsidR="00AE1792" w:rsidRPr="00286EB4" w:rsidRDefault="00AE1792" w:rsidP="006226B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86EB4">
              <w:rPr>
                <w:rFonts w:ascii="Times New Roman" w:hAnsi="Times New Roman" w:cs="Times New Roman"/>
                <w:b/>
              </w:rPr>
              <w:t>Statements</w:t>
            </w:r>
          </w:p>
        </w:tc>
        <w:tc>
          <w:tcPr>
            <w:tcW w:w="1151" w:type="pct"/>
          </w:tcPr>
          <w:p w14:paraId="2704D3BD" w14:textId="77777777" w:rsidR="00AE1792" w:rsidRPr="00286EB4" w:rsidRDefault="00AE1792" w:rsidP="006226B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86EB4">
              <w:rPr>
                <w:rFonts w:ascii="Times New Roman" w:hAnsi="Times New Roman" w:cs="Times New Roman"/>
                <w:b/>
              </w:rPr>
              <w:t>Paradigms</w:t>
            </w:r>
          </w:p>
        </w:tc>
      </w:tr>
      <w:tr w:rsidR="00AE1792" w:rsidRPr="00286EB4" w14:paraId="69A6869C" w14:textId="77777777" w:rsidTr="006226B6">
        <w:tc>
          <w:tcPr>
            <w:tcW w:w="3849" w:type="pct"/>
          </w:tcPr>
          <w:p w14:paraId="3148340D" w14:textId="77777777" w:rsidR="00AE1792" w:rsidRPr="00286EB4" w:rsidRDefault="00AE1792" w:rsidP="006226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86EB4">
              <w:rPr>
                <w:rFonts w:ascii="Times New Roman" w:hAnsi="Times New Roman" w:cs="Times New Roman"/>
              </w:rPr>
              <w:t>One singular reality, controlled by universal laws which apply irrespective of time and place. Reality is not haphazard. Reality is objective.</w:t>
            </w:r>
          </w:p>
        </w:tc>
        <w:tc>
          <w:tcPr>
            <w:tcW w:w="1151" w:type="pct"/>
          </w:tcPr>
          <w:p w14:paraId="3A019464" w14:textId="77777777" w:rsidR="00AE1792" w:rsidRPr="00286EB4" w:rsidRDefault="00AE1792" w:rsidP="006226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86EB4">
              <w:rPr>
                <w:rFonts w:ascii="Times New Roman" w:hAnsi="Times New Roman" w:cs="Times New Roman"/>
              </w:rPr>
              <w:t>Pragmatism</w:t>
            </w:r>
          </w:p>
        </w:tc>
      </w:tr>
      <w:tr w:rsidR="00AE1792" w:rsidRPr="00286EB4" w14:paraId="47831185" w14:textId="77777777" w:rsidTr="006226B6">
        <w:tc>
          <w:tcPr>
            <w:tcW w:w="3849" w:type="pct"/>
          </w:tcPr>
          <w:p w14:paraId="3486F70C" w14:textId="77777777" w:rsidR="00AE1792" w:rsidRPr="00286EB4" w:rsidRDefault="00AE1792" w:rsidP="006226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86EB4">
              <w:rPr>
                <w:rFonts w:ascii="Times New Roman" w:hAnsi="Times New Roman" w:cs="Times New Roman"/>
              </w:rPr>
              <w:t>Multiple realities in which individuals construct their own understanding so there are many different interpretations. There is no universal truth. Reality is subjective.</w:t>
            </w:r>
          </w:p>
        </w:tc>
        <w:tc>
          <w:tcPr>
            <w:tcW w:w="1151" w:type="pct"/>
          </w:tcPr>
          <w:p w14:paraId="38C0622C" w14:textId="77777777" w:rsidR="00AE1792" w:rsidRPr="00286EB4" w:rsidRDefault="00AE1792" w:rsidP="006226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86EB4">
              <w:rPr>
                <w:rFonts w:ascii="Times New Roman" w:hAnsi="Times New Roman" w:cs="Times New Roman"/>
              </w:rPr>
              <w:t>Positivism</w:t>
            </w:r>
          </w:p>
        </w:tc>
      </w:tr>
      <w:tr w:rsidR="00AE1792" w:rsidRPr="00286EB4" w14:paraId="3A8A1E22" w14:textId="77777777" w:rsidTr="006226B6">
        <w:tc>
          <w:tcPr>
            <w:tcW w:w="3849" w:type="pct"/>
          </w:tcPr>
          <w:p w14:paraId="0A43E580" w14:textId="77777777" w:rsidR="00AE1792" w:rsidRPr="00286EB4" w:rsidRDefault="00AE1792" w:rsidP="006226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86EB4">
              <w:rPr>
                <w:rFonts w:ascii="Times New Roman" w:hAnsi="Times New Roman" w:cs="Times New Roman"/>
              </w:rPr>
              <w:t>Varying points of view about reality can therefore be regarded as being singular or multiple.</w:t>
            </w:r>
          </w:p>
        </w:tc>
        <w:tc>
          <w:tcPr>
            <w:tcW w:w="1151" w:type="pct"/>
          </w:tcPr>
          <w:p w14:paraId="69C80C3B" w14:textId="77777777" w:rsidR="00AE1792" w:rsidRPr="00286EB4" w:rsidRDefault="00AE1792" w:rsidP="006226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86EB4">
              <w:rPr>
                <w:rFonts w:ascii="Times New Roman" w:hAnsi="Times New Roman" w:cs="Times New Roman"/>
              </w:rPr>
              <w:t>Interpretivism</w:t>
            </w:r>
          </w:p>
        </w:tc>
      </w:tr>
    </w:tbl>
    <w:p w14:paraId="78F3E4DE" w14:textId="77777777" w:rsidR="003C1D88" w:rsidRDefault="003C1D88" w:rsidP="00046EAD">
      <w:pPr>
        <w:ind w:left="432"/>
        <w:rPr>
          <w:rFonts w:eastAsia="Calibri"/>
        </w:rPr>
      </w:pPr>
    </w:p>
    <w:p w14:paraId="2AFA887C" w14:textId="2EBF38D4" w:rsidR="00046EAD" w:rsidRDefault="00115D8A" w:rsidP="00046EAD">
      <w:pPr>
        <w:ind w:left="432"/>
      </w:pPr>
      <w:r w:rsidRPr="003C1D88">
        <w:rPr>
          <w:rFonts w:eastAsia="Calibri"/>
        </w:rPr>
        <w:t>a)</w:t>
      </w:r>
      <w:r w:rsidR="00046EAD">
        <w:rPr>
          <w:rFonts w:eastAsia="Calibri"/>
        </w:rPr>
        <w:t xml:space="preserve"> </w:t>
      </w:r>
      <w:r w:rsidRPr="003C1D88">
        <w:t>One singular reality, controlled by universal laws which apply irrespective of time and place. Reality is not haphazard. Reality is objective. Positivism</w:t>
      </w:r>
    </w:p>
    <w:p w14:paraId="4CBCF7A1" w14:textId="5C9862EB" w:rsidR="00046EAD" w:rsidRDefault="00115D8A" w:rsidP="00046EAD">
      <w:pPr>
        <w:ind w:left="432"/>
      </w:pPr>
      <w:r w:rsidRPr="003C1D88">
        <w:rPr>
          <w:rFonts w:eastAsia="Calibri"/>
        </w:rPr>
        <w:t>b)</w:t>
      </w:r>
      <w:r w:rsidR="00046EAD">
        <w:rPr>
          <w:rFonts w:eastAsia="Calibri"/>
        </w:rPr>
        <w:t xml:space="preserve"> </w:t>
      </w:r>
      <w:r w:rsidRPr="003C1D88">
        <w:t>Multiple realities in which individuals construct their own understanding so there are many different interpretations. There is no universal truth. Reality is subjective. Interpretivism</w:t>
      </w:r>
    </w:p>
    <w:p w14:paraId="7FB9508E" w14:textId="180B0345" w:rsidR="00046EAD" w:rsidRDefault="00115D8A" w:rsidP="00046EAD">
      <w:pPr>
        <w:ind w:left="432"/>
      </w:pPr>
      <w:r w:rsidRPr="003C1D88">
        <w:rPr>
          <w:rFonts w:eastAsia="Calibri"/>
        </w:rPr>
        <w:t>c)</w:t>
      </w:r>
      <w:r w:rsidR="00046EAD">
        <w:rPr>
          <w:rFonts w:eastAsia="Calibri"/>
        </w:rPr>
        <w:t xml:space="preserve"> </w:t>
      </w:r>
      <w:r w:rsidRPr="003C1D88">
        <w:t>Varying points of view about reality, it can therefore be regarded as being singular or multiple. Pragmatism</w:t>
      </w:r>
    </w:p>
    <w:p w14:paraId="101C1C12" w14:textId="77777777" w:rsidR="003C1D88" w:rsidRDefault="003C1D88" w:rsidP="003C1D88">
      <w:pPr>
        <w:rPr>
          <w:rFonts w:eastAsia="Calibri"/>
        </w:rPr>
      </w:pPr>
    </w:p>
    <w:p w14:paraId="565C8AAF" w14:textId="2B9A5FE1" w:rsidR="00A53CB1" w:rsidRDefault="00115D8A" w:rsidP="003C1D88">
      <w:r w:rsidRPr="003C1D88">
        <w:rPr>
          <w:rFonts w:eastAsia="Calibri"/>
        </w:rPr>
        <w:t>12.</w:t>
      </w:r>
      <w:r w:rsidR="00046EAD">
        <w:rPr>
          <w:rFonts w:eastAsia="Calibri"/>
        </w:rPr>
        <w:t xml:space="preserve"> </w:t>
      </w:r>
      <w:r w:rsidRPr="003C1D88">
        <w:t>Match the following epistemological statements and research paradigms</w:t>
      </w:r>
      <w:r w:rsidR="00CC6785">
        <w:t>.</w:t>
      </w:r>
    </w:p>
    <w:p w14:paraId="5C5D091D" w14:textId="77777777" w:rsidR="003C1D88" w:rsidRDefault="003C1D88" w:rsidP="003C1D88"/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094"/>
        <w:gridCol w:w="2122"/>
      </w:tblGrid>
      <w:tr w:rsidR="00CC6785" w:rsidRPr="001176EB" w14:paraId="1304ACF2" w14:textId="77777777" w:rsidTr="006226B6">
        <w:tc>
          <w:tcPr>
            <w:tcW w:w="3849" w:type="pct"/>
          </w:tcPr>
          <w:p w14:paraId="3741303F" w14:textId="77777777" w:rsidR="00CC6785" w:rsidRPr="001176EB" w:rsidRDefault="00CC6785" w:rsidP="006226B6">
            <w:pPr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1176EB">
              <w:rPr>
                <w:rFonts w:ascii="Times New Roman" w:hAnsi="Times New Roman" w:cs="Times New Roman"/>
                <w:b/>
                <w:bCs/>
                <w:szCs w:val="24"/>
              </w:rPr>
              <w:t>Statements</w:t>
            </w:r>
          </w:p>
        </w:tc>
        <w:tc>
          <w:tcPr>
            <w:tcW w:w="1151" w:type="pct"/>
          </w:tcPr>
          <w:p w14:paraId="5AE4B51B" w14:textId="77777777" w:rsidR="00CC6785" w:rsidRPr="001176EB" w:rsidRDefault="00CC6785" w:rsidP="006226B6">
            <w:pPr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1176EB">
              <w:rPr>
                <w:rFonts w:ascii="Times New Roman" w:hAnsi="Times New Roman" w:cs="Times New Roman"/>
                <w:b/>
                <w:bCs/>
                <w:szCs w:val="24"/>
              </w:rPr>
              <w:t>Paradigms</w:t>
            </w:r>
          </w:p>
        </w:tc>
      </w:tr>
      <w:tr w:rsidR="00CC6785" w:rsidRPr="001176EB" w14:paraId="0F527DE1" w14:textId="77777777" w:rsidTr="006226B6">
        <w:tc>
          <w:tcPr>
            <w:tcW w:w="3849" w:type="pct"/>
          </w:tcPr>
          <w:p w14:paraId="356B751D" w14:textId="77777777" w:rsidR="00CC6785" w:rsidRPr="001176EB" w:rsidRDefault="00CC6785" w:rsidP="006226B6">
            <w:pPr>
              <w:rPr>
                <w:rFonts w:ascii="Times New Roman" w:hAnsi="Times New Roman" w:cs="Times New Roman"/>
                <w:szCs w:val="24"/>
              </w:rPr>
            </w:pPr>
            <w:r w:rsidRPr="001176EB">
              <w:rPr>
                <w:rFonts w:ascii="Times New Roman" w:hAnsi="Times New Roman" w:cs="Times New Roman"/>
                <w:szCs w:val="24"/>
              </w:rPr>
              <w:t>Knowledge is generated through shared understanding between individuals. The researcher’s beliefs will influence the research. The researcher is ‘inside’ the research.</w:t>
            </w:r>
          </w:p>
        </w:tc>
        <w:tc>
          <w:tcPr>
            <w:tcW w:w="1151" w:type="pct"/>
          </w:tcPr>
          <w:p w14:paraId="7678B206" w14:textId="77777777" w:rsidR="00CC6785" w:rsidRPr="001176EB" w:rsidRDefault="00CC6785" w:rsidP="006226B6">
            <w:pPr>
              <w:rPr>
                <w:rFonts w:ascii="Times New Roman" w:hAnsi="Times New Roman" w:cs="Times New Roman"/>
                <w:szCs w:val="24"/>
              </w:rPr>
            </w:pPr>
            <w:r w:rsidRPr="001176EB">
              <w:rPr>
                <w:rFonts w:ascii="Times New Roman" w:hAnsi="Times New Roman" w:cs="Times New Roman"/>
                <w:szCs w:val="24"/>
              </w:rPr>
              <w:t>Pragmatism</w:t>
            </w:r>
          </w:p>
        </w:tc>
      </w:tr>
      <w:tr w:rsidR="00CC6785" w:rsidRPr="001176EB" w14:paraId="0DBB3B6F" w14:textId="77777777" w:rsidTr="006226B6">
        <w:tc>
          <w:tcPr>
            <w:tcW w:w="3849" w:type="pct"/>
          </w:tcPr>
          <w:p w14:paraId="6AB3D137" w14:textId="77777777" w:rsidR="00CC6785" w:rsidRPr="001176EB" w:rsidRDefault="00CC6785" w:rsidP="006226B6">
            <w:pPr>
              <w:rPr>
                <w:rFonts w:ascii="Times New Roman" w:hAnsi="Times New Roman" w:cs="Times New Roman"/>
                <w:szCs w:val="24"/>
              </w:rPr>
            </w:pPr>
            <w:r w:rsidRPr="001176EB">
              <w:rPr>
                <w:rFonts w:ascii="Times New Roman" w:hAnsi="Times New Roman" w:cs="Times New Roman"/>
                <w:szCs w:val="24"/>
              </w:rPr>
              <w:t>The generation of knowledge is not influenced by the researcher. The researcher can therefore be independent, objective and value-free. The researcher is ‘outside’ the research.</w:t>
            </w:r>
          </w:p>
        </w:tc>
        <w:tc>
          <w:tcPr>
            <w:tcW w:w="1151" w:type="pct"/>
          </w:tcPr>
          <w:p w14:paraId="0F6E18D4" w14:textId="77777777" w:rsidR="00CC6785" w:rsidRPr="001176EB" w:rsidRDefault="00CC6785" w:rsidP="006226B6">
            <w:pPr>
              <w:rPr>
                <w:rFonts w:ascii="Times New Roman" w:hAnsi="Times New Roman" w:cs="Times New Roman"/>
                <w:szCs w:val="24"/>
              </w:rPr>
            </w:pPr>
            <w:r w:rsidRPr="001176EB">
              <w:rPr>
                <w:rFonts w:ascii="Times New Roman" w:hAnsi="Times New Roman" w:cs="Times New Roman"/>
                <w:szCs w:val="24"/>
              </w:rPr>
              <w:t>Positivism</w:t>
            </w:r>
          </w:p>
        </w:tc>
      </w:tr>
      <w:tr w:rsidR="00CC6785" w:rsidRPr="001176EB" w14:paraId="1A175BAB" w14:textId="77777777" w:rsidTr="006226B6">
        <w:tc>
          <w:tcPr>
            <w:tcW w:w="3849" w:type="pct"/>
          </w:tcPr>
          <w:p w14:paraId="62E3D090" w14:textId="77777777" w:rsidR="00CC6785" w:rsidRPr="001176EB" w:rsidRDefault="00CC6785" w:rsidP="006226B6">
            <w:pPr>
              <w:rPr>
                <w:rFonts w:ascii="Times New Roman" w:hAnsi="Times New Roman" w:cs="Times New Roman"/>
                <w:szCs w:val="24"/>
              </w:rPr>
            </w:pPr>
            <w:r w:rsidRPr="001176EB">
              <w:rPr>
                <w:rFonts w:ascii="Times New Roman" w:hAnsi="Times New Roman" w:cs="Times New Roman"/>
                <w:szCs w:val="24"/>
              </w:rPr>
              <w:t>Knowledge can be generated both objectively and subjectively.</w:t>
            </w:r>
          </w:p>
        </w:tc>
        <w:tc>
          <w:tcPr>
            <w:tcW w:w="1151" w:type="pct"/>
          </w:tcPr>
          <w:p w14:paraId="58C509D7" w14:textId="77777777" w:rsidR="00CC6785" w:rsidRPr="001176EB" w:rsidRDefault="00CC6785" w:rsidP="006226B6">
            <w:pPr>
              <w:rPr>
                <w:rFonts w:ascii="Times New Roman" w:hAnsi="Times New Roman" w:cs="Times New Roman"/>
                <w:szCs w:val="24"/>
              </w:rPr>
            </w:pPr>
            <w:r w:rsidRPr="001176EB">
              <w:rPr>
                <w:rFonts w:ascii="Times New Roman" w:hAnsi="Times New Roman" w:cs="Times New Roman"/>
                <w:szCs w:val="24"/>
              </w:rPr>
              <w:t>Interpretivism</w:t>
            </w:r>
          </w:p>
        </w:tc>
      </w:tr>
    </w:tbl>
    <w:p w14:paraId="7886B03B" w14:textId="77777777" w:rsidR="003C1D88" w:rsidRDefault="003C1D88" w:rsidP="00046EAD">
      <w:pPr>
        <w:ind w:left="432"/>
        <w:rPr>
          <w:rFonts w:eastAsia="Calibri"/>
        </w:rPr>
      </w:pPr>
    </w:p>
    <w:p w14:paraId="6971AFCE" w14:textId="77777777" w:rsidR="003C1D88" w:rsidRDefault="003C1D88" w:rsidP="00046EAD">
      <w:pPr>
        <w:ind w:left="432"/>
        <w:rPr>
          <w:rFonts w:eastAsia="Calibri"/>
        </w:rPr>
      </w:pPr>
    </w:p>
    <w:p w14:paraId="56E922CD" w14:textId="78337739" w:rsidR="00046EAD" w:rsidRDefault="00115D8A" w:rsidP="00046EAD">
      <w:pPr>
        <w:ind w:left="432"/>
      </w:pPr>
      <w:r w:rsidRPr="003C1D88">
        <w:rPr>
          <w:rFonts w:eastAsia="Calibri"/>
        </w:rPr>
        <w:t>a)</w:t>
      </w:r>
      <w:r w:rsidR="00046EAD">
        <w:rPr>
          <w:rFonts w:eastAsia="Calibri"/>
        </w:rPr>
        <w:t xml:space="preserve"> </w:t>
      </w:r>
      <w:r w:rsidRPr="003C1D88">
        <w:t>Knowledge is generated through shared understanding between individuals. The researcher’s beliefs will influence the research. The researcher is ‘inside’ the research. Interpretivism</w:t>
      </w:r>
    </w:p>
    <w:p w14:paraId="297F7917" w14:textId="28442C51" w:rsidR="00046EAD" w:rsidRDefault="00115D8A" w:rsidP="00046EAD">
      <w:pPr>
        <w:ind w:left="432"/>
      </w:pPr>
      <w:r w:rsidRPr="003C1D88">
        <w:rPr>
          <w:rFonts w:eastAsia="Calibri"/>
        </w:rPr>
        <w:lastRenderedPageBreak/>
        <w:t>b)</w:t>
      </w:r>
      <w:r w:rsidR="00046EAD">
        <w:rPr>
          <w:rFonts w:eastAsia="Calibri"/>
        </w:rPr>
        <w:t xml:space="preserve"> </w:t>
      </w:r>
      <w:r w:rsidRPr="003C1D88">
        <w:t>The generation of knowledge is not influenced by the researcher. The researcher can therefore be independent, objective and value</w:t>
      </w:r>
      <w:r w:rsidR="00FB2174">
        <w:t>-</w:t>
      </w:r>
      <w:r w:rsidR="007269D0" w:rsidRPr="007269D0">
        <w:t>free. The researcher is ‘outside’ the research. Positivism</w:t>
      </w:r>
    </w:p>
    <w:p w14:paraId="533192A8" w14:textId="6C6B5204" w:rsidR="00A53CB1" w:rsidRDefault="007269D0" w:rsidP="003C1D88">
      <w:pPr>
        <w:ind w:left="432"/>
      </w:pPr>
      <w:r w:rsidRPr="007269D0">
        <w:t>c)</w:t>
      </w:r>
      <w:r w:rsidR="00046EAD">
        <w:t xml:space="preserve"> </w:t>
      </w:r>
      <w:r w:rsidR="0093514C" w:rsidRPr="0093514C">
        <w:t>Knowledge can be generated both objectively and subjectively. Pragmatism</w:t>
      </w:r>
    </w:p>
    <w:sectPr w:rsidR="00A53CB1" w:rsidSect="00D83A68">
      <w:headerReference w:type="default" r:id="rId8"/>
      <w:pgSz w:w="12240" w:h="15840"/>
      <w:pgMar w:top="1440" w:right="1800" w:bottom="1440" w:left="1440" w:header="1440" w:footer="14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7CEFD8" w14:textId="77777777" w:rsidR="00046EAD" w:rsidRDefault="00046EAD">
      <w:r>
        <w:separator/>
      </w:r>
    </w:p>
  </w:endnote>
  <w:endnote w:type="continuationSeparator" w:id="0">
    <w:p w14:paraId="3B6898F2" w14:textId="77777777" w:rsidR="00046EAD" w:rsidRDefault="00046E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YNMV E+ CONTRACT">
    <w:altName w:val="WYNMV E+ CONTRAC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46135A" w14:textId="77777777" w:rsidR="00046EAD" w:rsidRDefault="00046EAD">
      <w:r>
        <w:separator/>
      </w:r>
    </w:p>
  </w:footnote>
  <w:footnote w:type="continuationSeparator" w:id="0">
    <w:p w14:paraId="18E56E9E" w14:textId="77777777" w:rsidR="00046EAD" w:rsidRDefault="00046E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56A4F1" w14:textId="77777777" w:rsidR="00046EAD" w:rsidRPr="00B81062" w:rsidRDefault="00046EAD" w:rsidP="00B81062">
    <w:pPr>
      <w:ind w:left="2736"/>
      <w:rPr>
        <w:i/>
      </w:rPr>
    </w:pPr>
    <w:r w:rsidRPr="00B81062">
      <w:t xml:space="preserve">Harvey &amp; Land, </w:t>
    </w:r>
    <w:r w:rsidRPr="00B81062">
      <w:rPr>
        <w:i/>
      </w:rPr>
      <w:t>Research Methods for Nurses and Midwives, 2e</w:t>
    </w:r>
  </w:p>
  <w:p w14:paraId="7F0258A9" w14:textId="77777777" w:rsidR="00046EAD" w:rsidRPr="006F059D" w:rsidRDefault="00046EAD" w:rsidP="00B81062">
    <w:pPr>
      <w:pStyle w:val="Header"/>
      <w:jc w:val="right"/>
    </w:pPr>
    <w:r w:rsidRPr="0050025D">
      <w:t>SAGE Publishing, 202</w:t>
    </w:r>
    <w:r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93E7E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6C2409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21E757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8CEFE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0A72572A"/>
    <w:multiLevelType w:val="hybridMultilevel"/>
    <w:tmpl w:val="F5AE9D2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7B2867"/>
    <w:multiLevelType w:val="hybridMultilevel"/>
    <w:tmpl w:val="65D2BFF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F711676"/>
    <w:multiLevelType w:val="hybridMultilevel"/>
    <w:tmpl w:val="CCBCDAE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D5B2B92"/>
    <w:multiLevelType w:val="hybridMultilevel"/>
    <w:tmpl w:val="A55C601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A91061F"/>
    <w:multiLevelType w:val="hybridMultilevel"/>
    <w:tmpl w:val="046C0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D748B9"/>
    <w:multiLevelType w:val="hybridMultilevel"/>
    <w:tmpl w:val="2EC81C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12095F"/>
    <w:multiLevelType w:val="hybridMultilevel"/>
    <w:tmpl w:val="BC5A3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E05969"/>
    <w:multiLevelType w:val="hybridMultilevel"/>
    <w:tmpl w:val="99584C24"/>
    <w:lvl w:ilvl="0" w:tplc="07A6CAF6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FD76479"/>
    <w:multiLevelType w:val="hybridMultilevel"/>
    <w:tmpl w:val="92184EDA"/>
    <w:lvl w:ilvl="0" w:tplc="0884336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7A0193C"/>
    <w:multiLevelType w:val="hybridMultilevel"/>
    <w:tmpl w:val="E10ABB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7FDF70DF"/>
    <w:multiLevelType w:val="hybridMultilevel"/>
    <w:tmpl w:val="A686DA6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01682138">
    <w:abstractNumId w:val="6"/>
  </w:num>
  <w:num w:numId="2" w16cid:durableId="1334337395">
    <w:abstractNumId w:val="13"/>
  </w:num>
  <w:num w:numId="3" w16cid:durableId="1369379908">
    <w:abstractNumId w:val="10"/>
  </w:num>
  <w:num w:numId="4" w16cid:durableId="47412476">
    <w:abstractNumId w:val="8"/>
  </w:num>
  <w:num w:numId="5" w16cid:durableId="1657296612">
    <w:abstractNumId w:val="9"/>
  </w:num>
  <w:num w:numId="6" w16cid:durableId="1924334188">
    <w:abstractNumId w:val="5"/>
  </w:num>
  <w:num w:numId="7" w16cid:durableId="1705669887">
    <w:abstractNumId w:val="2"/>
  </w:num>
  <w:num w:numId="8" w16cid:durableId="1333098991">
    <w:abstractNumId w:val="1"/>
  </w:num>
  <w:num w:numId="9" w16cid:durableId="1586718797">
    <w:abstractNumId w:val="0"/>
  </w:num>
  <w:num w:numId="10" w16cid:durableId="1188103098">
    <w:abstractNumId w:val="3"/>
  </w:num>
  <w:num w:numId="11" w16cid:durableId="1922835419">
    <w:abstractNumId w:val="11"/>
  </w:num>
  <w:num w:numId="12" w16cid:durableId="758598049">
    <w:abstractNumId w:val="12"/>
  </w:num>
  <w:num w:numId="13" w16cid:durableId="35592646">
    <w:abstractNumId w:val="7"/>
  </w:num>
  <w:num w:numId="14" w16cid:durableId="990793998">
    <w:abstractNumId w:val="4"/>
  </w:num>
  <w:num w:numId="15" w16cid:durableId="3893902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20"/>
  <w:displayHorizontalDrawingGridEvery w:val="2"/>
  <w:characterSpacingControl w:val="doNotCompress"/>
  <w:hdrShapeDefaults>
    <o:shapedefaults v:ext="edit" spidmax="440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EwMDA3NzK3MDI0MTFX0lEKTi0uzszPAykwrAUAz1+AoCwAAAA="/>
  </w:docVars>
  <w:rsids>
    <w:rsidRoot w:val="000D7ACA"/>
    <w:rsid w:val="00024CB8"/>
    <w:rsid w:val="00033437"/>
    <w:rsid w:val="00046EAD"/>
    <w:rsid w:val="000D7ACA"/>
    <w:rsid w:val="000F388C"/>
    <w:rsid w:val="00115D8A"/>
    <w:rsid w:val="0015405F"/>
    <w:rsid w:val="0017404C"/>
    <w:rsid w:val="00185227"/>
    <w:rsid w:val="001A239F"/>
    <w:rsid w:val="001B761C"/>
    <w:rsid w:val="001F7343"/>
    <w:rsid w:val="00227074"/>
    <w:rsid w:val="00272B2E"/>
    <w:rsid w:val="002C44D0"/>
    <w:rsid w:val="002D0F36"/>
    <w:rsid w:val="002D5319"/>
    <w:rsid w:val="002F62BA"/>
    <w:rsid w:val="00327683"/>
    <w:rsid w:val="00331370"/>
    <w:rsid w:val="00361935"/>
    <w:rsid w:val="00365504"/>
    <w:rsid w:val="00370467"/>
    <w:rsid w:val="00393EAF"/>
    <w:rsid w:val="00396AD3"/>
    <w:rsid w:val="003B6091"/>
    <w:rsid w:val="003C1D88"/>
    <w:rsid w:val="003C4235"/>
    <w:rsid w:val="003E708D"/>
    <w:rsid w:val="003E7BF7"/>
    <w:rsid w:val="003F0E55"/>
    <w:rsid w:val="0041308D"/>
    <w:rsid w:val="004762E3"/>
    <w:rsid w:val="004817D8"/>
    <w:rsid w:val="00486A8A"/>
    <w:rsid w:val="004A1135"/>
    <w:rsid w:val="004B17D5"/>
    <w:rsid w:val="004C7FAF"/>
    <w:rsid w:val="004E02C0"/>
    <w:rsid w:val="004E5CF4"/>
    <w:rsid w:val="00500B36"/>
    <w:rsid w:val="00533876"/>
    <w:rsid w:val="0053536D"/>
    <w:rsid w:val="00542CC3"/>
    <w:rsid w:val="005646CF"/>
    <w:rsid w:val="0058171D"/>
    <w:rsid w:val="00582851"/>
    <w:rsid w:val="00593132"/>
    <w:rsid w:val="005E58DC"/>
    <w:rsid w:val="00616A17"/>
    <w:rsid w:val="00637127"/>
    <w:rsid w:val="006376F7"/>
    <w:rsid w:val="006537C0"/>
    <w:rsid w:val="00661127"/>
    <w:rsid w:val="0067627F"/>
    <w:rsid w:val="0069184C"/>
    <w:rsid w:val="006B1DF4"/>
    <w:rsid w:val="006C7443"/>
    <w:rsid w:val="006D1107"/>
    <w:rsid w:val="006D2E4B"/>
    <w:rsid w:val="006E1D22"/>
    <w:rsid w:val="006E460E"/>
    <w:rsid w:val="006F059D"/>
    <w:rsid w:val="006F43FC"/>
    <w:rsid w:val="0070463C"/>
    <w:rsid w:val="0072507A"/>
    <w:rsid w:val="007269D0"/>
    <w:rsid w:val="007557A1"/>
    <w:rsid w:val="00761723"/>
    <w:rsid w:val="007A66D9"/>
    <w:rsid w:val="007B2823"/>
    <w:rsid w:val="007B669D"/>
    <w:rsid w:val="00804E85"/>
    <w:rsid w:val="00811EC9"/>
    <w:rsid w:val="00812742"/>
    <w:rsid w:val="00852986"/>
    <w:rsid w:val="00870008"/>
    <w:rsid w:val="00876836"/>
    <w:rsid w:val="008978D0"/>
    <w:rsid w:val="008B339D"/>
    <w:rsid w:val="008C4617"/>
    <w:rsid w:val="008C58C4"/>
    <w:rsid w:val="008D029E"/>
    <w:rsid w:val="008E46E0"/>
    <w:rsid w:val="008F6092"/>
    <w:rsid w:val="00931319"/>
    <w:rsid w:val="0093514C"/>
    <w:rsid w:val="00956287"/>
    <w:rsid w:val="0096128C"/>
    <w:rsid w:val="00963D40"/>
    <w:rsid w:val="00974AA9"/>
    <w:rsid w:val="00991CF3"/>
    <w:rsid w:val="009A40A6"/>
    <w:rsid w:val="009B2FE8"/>
    <w:rsid w:val="009B7BBD"/>
    <w:rsid w:val="009F0EE3"/>
    <w:rsid w:val="00A059F3"/>
    <w:rsid w:val="00A1465F"/>
    <w:rsid w:val="00A324FE"/>
    <w:rsid w:val="00A44E55"/>
    <w:rsid w:val="00A53CB1"/>
    <w:rsid w:val="00A77424"/>
    <w:rsid w:val="00A84C45"/>
    <w:rsid w:val="00AB42AC"/>
    <w:rsid w:val="00AD5452"/>
    <w:rsid w:val="00AD5E2E"/>
    <w:rsid w:val="00AE1792"/>
    <w:rsid w:val="00AF0C3C"/>
    <w:rsid w:val="00AF311C"/>
    <w:rsid w:val="00AF4F8B"/>
    <w:rsid w:val="00AF7AAB"/>
    <w:rsid w:val="00B03446"/>
    <w:rsid w:val="00B164AA"/>
    <w:rsid w:val="00B31FED"/>
    <w:rsid w:val="00B36615"/>
    <w:rsid w:val="00B42E08"/>
    <w:rsid w:val="00B73564"/>
    <w:rsid w:val="00B81062"/>
    <w:rsid w:val="00BB0C36"/>
    <w:rsid w:val="00BC64EF"/>
    <w:rsid w:val="00C039B2"/>
    <w:rsid w:val="00C04562"/>
    <w:rsid w:val="00C048E3"/>
    <w:rsid w:val="00C23BED"/>
    <w:rsid w:val="00C266E0"/>
    <w:rsid w:val="00C457DE"/>
    <w:rsid w:val="00C55F1A"/>
    <w:rsid w:val="00C6457F"/>
    <w:rsid w:val="00C8654C"/>
    <w:rsid w:val="00CB2339"/>
    <w:rsid w:val="00CC6785"/>
    <w:rsid w:val="00CD1179"/>
    <w:rsid w:val="00CE06A4"/>
    <w:rsid w:val="00CE414B"/>
    <w:rsid w:val="00CF39F3"/>
    <w:rsid w:val="00CF5F08"/>
    <w:rsid w:val="00D33536"/>
    <w:rsid w:val="00D37AF2"/>
    <w:rsid w:val="00D46302"/>
    <w:rsid w:val="00D61BCA"/>
    <w:rsid w:val="00D667AA"/>
    <w:rsid w:val="00D83A68"/>
    <w:rsid w:val="00D8701F"/>
    <w:rsid w:val="00DA246F"/>
    <w:rsid w:val="00E06479"/>
    <w:rsid w:val="00E21D27"/>
    <w:rsid w:val="00E352E1"/>
    <w:rsid w:val="00E52712"/>
    <w:rsid w:val="00E74418"/>
    <w:rsid w:val="00EC67A7"/>
    <w:rsid w:val="00EC6AC2"/>
    <w:rsid w:val="00F01A6C"/>
    <w:rsid w:val="00F25E6B"/>
    <w:rsid w:val="00F4373D"/>
    <w:rsid w:val="00F54DB9"/>
    <w:rsid w:val="00F61361"/>
    <w:rsid w:val="00F70E90"/>
    <w:rsid w:val="00F7153D"/>
    <w:rsid w:val="00F77A8F"/>
    <w:rsid w:val="00F9515B"/>
    <w:rsid w:val="00FB2174"/>
    <w:rsid w:val="00FD5D36"/>
    <w:rsid w:val="00FD6C0D"/>
    <w:rsid w:val="00FE64DE"/>
    <w:rsid w:val="00FF1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4033"/>
    <o:shapelayout v:ext="edit">
      <o:idmap v:ext="edit" data="1"/>
    </o:shapelayout>
  </w:shapeDefaults>
  <w:decimalSymbol w:val="."/>
  <w:listSeparator w:val=","/>
  <w14:docId w14:val="3CEA346B"/>
  <w15:docId w15:val="{18A30EAC-180A-4693-B990-5149C80714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46EAD"/>
    <w:pPr>
      <w:spacing w:line="360" w:lineRule="auto"/>
      <w:contextualSpacing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046EAD"/>
    <w:pPr>
      <w:keepNext/>
      <w:keepLines/>
      <w:spacing w:before="100" w:after="100"/>
      <w:outlineLvl w:val="0"/>
    </w:pPr>
    <w:rPr>
      <w:rFonts w:eastAsiaTheme="majorEastAsia" w:cstheme="majorBidi"/>
      <w:b/>
      <w:bCs/>
      <w:color w:val="2E74B5" w:themeColor="accent1" w:themeShade="BF"/>
      <w:sz w:val="36"/>
      <w:szCs w:val="28"/>
      <w:shd w:val="clear" w:color="auto" w:fill="FFFFFF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991CF3"/>
    <w:pPr>
      <w:keepNext/>
      <w:keepLines/>
      <w:spacing w:before="100" w:after="100"/>
      <w:outlineLvl w:val="1"/>
    </w:pPr>
    <w:rPr>
      <w:b/>
      <w:bCs/>
      <w:color w:val="5B9BD5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91CF3"/>
    <w:pPr>
      <w:keepNext/>
      <w:keepLines/>
      <w:spacing w:before="100" w:after="100"/>
      <w:outlineLvl w:val="2"/>
    </w:pPr>
    <w:rPr>
      <w:rFonts w:eastAsiaTheme="majorEastAsia" w:cstheme="majorBidi"/>
      <w:b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42CC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E708D"/>
  </w:style>
  <w:style w:type="paragraph" w:styleId="ListParagraph">
    <w:name w:val="List Paragraph"/>
    <w:basedOn w:val="Normal"/>
    <w:uiPriority w:val="34"/>
    <w:qFormat/>
    <w:rsid w:val="0096128C"/>
    <w:rPr>
      <w:rFonts w:eastAsia="Calibri"/>
      <w:szCs w:val="22"/>
    </w:rPr>
  </w:style>
  <w:style w:type="character" w:styleId="Hyperlink">
    <w:name w:val="Hyperlink"/>
    <w:uiPriority w:val="99"/>
    <w:unhideWhenUsed/>
    <w:rsid w:val="00227074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E74418"/>
  </w:style>
  <w:style w:type="paragraph" w:customStyle="1" w:styleId="NumberedList">
    <w:name w:val="Numbered List"/>
    <w:basedOn w:val="Normal"/>
    <w:uiPriority w:val="99"/>
    <w:qFormat/>
    <w:rsid w:val="00542CC3"/>
    <w:pPr>
      <w:numPr>
        <w:numId w:val="11"/>
      </w:numPr>
      <w:spacing w:before="120"/>
    </w:pPr>
    <w:rPr>
      <w:rFonts w:eastAsia="Calibri"/>
      <w:szCs w:val="22"/>
    </w:rPr>
  </w:style>
  <w:style w:type="paragraph" w:customStyle="1" w:styleId="ReferenceText">
    <w:name w:val="Reference Text"/>
    <w:basedOn w:val="Normal"/>
    <w:uiPriority w:val="99"/>
    <w:qFormat/>
    <w:rsid w:val="00542CC3"/>
    <w:pPr>
      <w:spacing w:before="120"/>
      <w:ind w:left="720" w:hanging="720"/>
    </w:pPr>
    <w:rPr>
      <w:rFonts w:eastAsiaTheme="minorHAnsi" w:cstheme="minorBidi"/>
      <w:szCs w:val="22"/>
    </w:rPr>
  </w:style>
  <w:style w:type="paragraph" w:styleId="Footer">
    <w:name w:val="footer"/>
    <w:basedOn w:val="Normal"/>
    <w:link w:val="FooterChar"/>
    <w:rsid w:val="004762E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4762E3"/>
    <w:rPr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F61361"/>
    <w:pPr>
      <w:pBdr>
        <w:bottom w:val="single" w:sz="8" w:space="4" w:color="5B9BD5" w:themeColor="accent1"/>
      </w:pBdr>
      <w:spacing w:after="300"/>
    </w:pPr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F61361"/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rsid w:val="00046EAD"/>
    <w:rPr>
      <w:rFonts w:eastAsiaTheme="majorEastAsia" w:cstheme="majorBidi"/>
      <w:b/>
      <w:bCs/>
      <w:color w:val="2E74B5" w:themeColor="accent1" w:themeShade="BF"/>
      <w:sz w:val="36"/>
      <w:szCs w:val="28"/>
    </w:rPr>
  </w:style>
  <w:style w:type="paragraph" w:styleId="BalloonText">
    <w:name w:val="Balloon Text"/>
    <w:basedOn w:val="Normal"/>
    <w:link w:val="BalloonTextChar"/>
    <w:rsid w:val="00CF39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F39F3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rsid w:val="00991CF3"/>
    <w:rPr>
      <w:b/>
      <w:bCs/>
      <w:color w:val="5B9BD5"/>
      <w:sz w:val="26"/>
      <w:szCs w:val="26"/>
    </w:rPr>
  </w:style>
  <w:style w:type="paragraph" w:customStyle="1" w:styleId="BulletedList">
    <w:name w:val="Bulleted List"/>
    <w:basedOn w:val="Normal"/>
    <w:qFormat/>
    <w:rsid w:val="00542CC3"/>
    <w:pPr>
      <w:numPr>
        <w:numId w:val="12"/>
      </w:numPr>
    </w:pPr>
  </w:style>
  <w:style w:type="character" w:customStyle="1" w:styleId="Heading3Char">
    <w:name w:val="Heading 3 Char"/>
    <w:basedOn w:val="DefaultParagraphFont"/>
    <w:link w:val="Heading3"/>
    <w:uiPriority w:val="9"/>
    <w:rsid w:val="00991CF3"/>
    <w:rPr>
      <w:rFonts w:eastAsiaTheme="majorEastAsia" w:cstheme="majorBidi"/>
      <w:b/>
      <w:color w:val="1F4E79" w:themeColor="accent1" w:themeShade="8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6F059D"/>
    <w:rPr>
      <w:sz w:val="24"/>
      <w:szCs w:val="24"/>
    </w:rPr>
  </w:style>
  <w:style w:type="paragraph" w:customStyle="1" w:styleId="Default">
    <w:name w:val="Default"/>
    <w:rsid w:val="0070463C"/>
    <w:pPr>
      <w:autoSpaceDE w:val="0"/>
      <w:autoSpaceDN w:val="0"/>
      <w:adjustRightInd w:val="0"/>
    </w:pPr>
    <w:rPr>
      <w:rFonts w:ascii="WYNMV E+ CONTRACT" w:hAnsi="WYNMV E+ CONTRACT" w:cs="WYNMV E+ CONTRACT"/>
      <w:color w:val="000000"/>
      <w:sz w:val="24"/>
      <w:szCs w:val="24"/>
    </w:rPr>
  </w:style>
  <w:style w:type="paragraph" w:styleId="BodyText">
    <w:name w:val="Body Text"/>
    <w:basedOn w:val="Normal"/>
    <w:link w:val="BodyTextChar"/>
    <w:semiHidden/>
    <w:rsid w:val="00046EAD"/>
    <w:pPr>
      <w:contextualSpacing w:val="0"/>
      <w:jc w:val="both"/>
    </w:pPr>
    <w:rPr>
      <w:rFonts w:ascii="Arial" w:hAnsi="Arial"/>
      <w:lang w:val="en-GB"/>
    </w:rPr>
  </w:style>
  <w:style w:type="character" w:customStyle="1" w:styleId="BodyTextChar">
    <w:name w:val="Body Text Char"/>
    <w:basedOn w:val="DefaultParagraphFont"/>
    <w:link w:val="BodyText"/>
    <w:semiHidden/>
    <w:rsid w:val="00046EAD"/>
    <w:rPr>
      <w:rFonts w:ascii="Arial" w:hAnsi="Arial"/>
      <w:sz w:val="24"/>
      <w:szCs w:val="24"/>
      <w:lang w:val="en-GB"/>
    </w:rPr>
  </w:style>
  <w:style w:type="table" w:styleId="TableGrid">
    <w:name w:val="Table Grid"/>
    <w:basedOn w:val="TableNormal"/>
    <w:rsid w:val="00046EAD"/>
    <w:rPr>
      <w:rFonts w:asciiTheme="minorHAnsi" w:eastAsiaTheme="minorHAnsi" w:hAnsiTheme="minorHAnsi" w:cstheme="minorBidi"/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3C1D88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6C69C1-41EE-40C1-8604-E3357194B2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497</Words>
  <Characters>283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astal Carolina University</Company>
  <LinksUpToDate>false</LinksUpToDate>
  <CharactersWithSpaces>3324</CharactersWithSpaces>
  <SharedDoc>false</SharedDoc>
  <HLinks>
    <vt:vector size="6" baseType="variant">
      <vt:variant>
        <vt:i4>2556018</vt:i4>
      </vt:variant>
      <vt:variant>
        <vt:i4>0</vt:i4>
      </vt:variant>
      <vt:variant>
        <vt:i4>0</vt:i4>
      </vt:variant>
      <vt:variant>
        <vt:i4>5</vt:i4>
      </vt:variant>
      <vt:variant>
        <vt:lpwstr>http://www.newsweek.com/suspicions-and-spies-silicon-valley-10982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nv</dc:creator>
  <cp:lastModifiedBy>Martin Fox</cp:lastModifiedBy>
  <cp:revision>14</cp:revision>
  <dcterms:created xsi:type="dcterms:W3CDTF">2021-12-21T11:34:00Z</dcterms:created>
  <dcterms:modified xsi:type="dcterms:W3CDTF">2022-05-27T10:09:00Z</dcterms:modified>
</cp:coreProperties>
</file>